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78A59" w14:textId="6B28D9CA" w:rsidR="00745C12" w:rsidRDefault="00573CE3">
      <w:pPr>
        <w:pStyle w:val="Title"/>
      </w:pPr>
      <w:proofErr w:type="spellStart"/>
      <w:r>
        <w:t>Hwk</w:t>
      </w:r>
      <w:proofErr w:type="spellEnd"/>
      <w:r w:rsidR="009322EF">
        <w:t xml:space="preserve"> </w:t>
      </w:r>
      <w:r>
        <w:t>1</w:t>
      </w:r>
    </w:p>
    <w:p w14:paraId="15778A5A" w14:textId="542C23D6" w:rsidR="00745C12" w:rsidRDefault="00573CE3">
      <w:pPr>
        <w:pStyle w:val="Subtitle"/>
      </w:pPr>
      <w:r>
        <w:t>Data in R, Fall 20</w:t>
      </w:r>
      <w:r w:rsidR="00575826">
        <w:t>2</w:t>
      </w:r>
      <w:r w:rsidR="005958EE">
        <w:t>2</w:t>
      </w:r>
    </w:p>
    <w:p w14:paraId="15778A5D" w14:textId="7D043F09" w:rsidR="00745C12" w:rsidRDefault="00DA0AFE">
      <w:pPr>
        <w:pStyle w:val="FirstParagraph"/>
      </w:pPr>
      <w:r>
        <w:t>Complete the following tasks using R, R</w:t>
      </w:r>
      <w:r w:rsidR="00624626">
        <w:t>S</w:t>
      </w:r>
      <w:r>
        <w:t>tudio as demonstrated in class.</w:t>
      </w:r>
    </w:p>
    <w:p w14:paraId="15778A5E" w14:textId="1EE749DB" w:rsidR="00745C12" w:rsidRDefault="003347C5">
      <w:pPr>
        <w:pStyle w:val="Heading2"/>
      </w:pPr>
      <w:bookmarkStart w:id="0" w:name="atomic-vector"/>
      <w:bookmarkEnd w:id="0"/>
      <w:r>
        <w:t>Question 1</w:t>
      </w:r>
    </w:p>
    <w:p w14:paraId="15778A5F" w14:textId="792980A6" w:rsidR="00745C12" w:rsidRDefault="003347C5" w:rsidP="003347C5">
      <w:pPr>
        <w:pStyle w:val="Heading2"/>
        <w:numPr>
          <w:ilvl w:val="0"/>
          <w:numId w:val="15"/>
        </w:numPr>
      </w:pPr>
      <w:r>
        <w:t>Engine</w:t>
      </w:r>
      <w:r w:rsidR="00FB0BE6">
        <w:t xml:space="preserve"> 1</w:t>
      </w:r>
    </w:p>
    <w:p w14:paraId="29BFDBB9" w14:textId="065B4D5D" w:rsidR="003347C5" w:rsidRPr="003347C5" w:rsidRDefault="003347C5" w:rsidP="003347C5">
      <w:pPr>
        <w:pStyle w:val="BodyText"/>
      </w:pPr>
      <w:r>
        <w:t>Create the vector below.</w:t>
      </w:r>
    </w:p>
    <w:p w14:paraId="15778A64" w14:textId="77777777" w:rsidR="00745C12" w:rsidRDefault="00573CE3">
      <w:pPr>
        <w:pStyle w:val="SourceCode"/>
      </w:pPr>
      <w:r>
        <w:rPr>
          <w:rStyle w:val="VerbatimChar"/>
        </w:rPr>
        <w:t>##      Displacement (cc)     Net Power Out (</w:t>
      </w:r>
      <w:proofErr w:type="gramStart"/>
      <w:r>
        <w:rPr>
          <w:rStyle w:val="VerbatimChar"/>
        </w:rPr>
        <w:t xml:space="preserve">kW)   </w:t>
      </w:r>
      <w:proofErr w:type="gramEnd"/>
      <w:r>
        <w:rPr>
          <w:rStyle w:val="VerbatimChar"/>
        </w:rPr>
        <w:t xml:space="preserve">     Net Torque (Nm) </w:t>
      </w:r>
      <w:r>
        <w:br/>
      </w:r>
      <w:r>
        <w:rPr>
          <w:rStyle w:val="VerbatimChar"/>
        </w:rPr>
        <w:t xml:space="preserve">##                 163.00                   3.60                  10.30 </w:t>
      </w:r>
      <w:r>
        <w:br/>
      </w:r>
      <w:r>
        <w:rPr>
          <w:rStyle w:val="VerbatimChar"/>
        </w:rPr>
        <w:t xml:space="preserve">##       Oil Capacity (l) Fuel Tank Capacity (l) </w:t>
      </w:r>
      <w:r>
        <w:br/>
      </w:r>
      <w:r>
        <w:rPr>
          <w:rStyle w:val="VerbatimChar"/>
        </w:rPr>
        <w:t>##                   0.58                   3.10</w:t>
      </w:r>
    </w:p>
    <w:p w14:paraId="57F5DD2F" w14:textId="26AC6CE9" w:rsidR="00BC32BC" w:rsidRDefault="00361C60" w:rsidP="00BC32BC">
      <w:bookmarkStart w:id="1" w:name="creating-matrix"/>
      <w:bookmarkEnd w:id="1"/>
      <w:r>
        <w:t>Examine the attributes, dimension(s</w:t>
      </w:r>
      <w:proofErr w:type="gramStart"/>
      <w:r>
        <w:t>)</w:t>
      </w:r>
      <w:proofErr w:type="gramEnd"/>
      <w:r w:rsidR="00FC1822">
        <w:t xml:space="preserve"> and data type for this vector. Comment.</w:t>
      </w:r>
    </w:p>
    <w:p w14:paraId="7B8BD5ED" w14:textId="2F6D74F7" w:rsidR="00FC1822" w:rsidRDefault="00FC1822" w:rsidP="00887777">
      <w:pPr>
        <w:pStyle w:val="Heading2"/>
        <w:numPr>
          <w:ilvl w:val="0"/>
          <w:numId w:val="15"/>
        </w:numPr>
      </w:pPr>
      <w:r>
        <w:t>Engine</w:t>
      </w:r>
      <w:r w:rsidR="00FB0BE6">
        <w:t xml:space="preserve"> 2</w:t>
      </w:r>
    </w:p>
    <w:p w14:paraId="65EEDB03" w14:textId="73B70600" w:rsidR="00887777" w:rsidRPr="00887777" w:rsidRDefault="00887777" w:rsidP="00887777">
      <w:pPr>
        <w:pStyle w:val="BodyText"/>
      </w:pPr>
      <w:r>
        <w:t>As efficiently as possible, create the vector below.</w:t>
      </w:r>
    </w:p>
    <w:p w14:paraId="633F9A80" w14:textId="77777777" w:rsidR="00BC32BC" w:rsidRDefault="00BC32BC" w:rsidP="00BC32BC">
      <w:pPr>
        <w:pStyle w:val="SourceCode"/>
      </w:pPr>
      <w:r>
        <w:rPr>
          <w:rStyle w:val="VerbatimChar"/>
        </w:rPr>
        <w:t>##      Displacement (cc)     Net Power Out (</w:t>
      </w:r>
      <w:proofErr w:type="gramStart"/>
      <w:r>
        <w:rPr>
          <w:rStyle w:val="VerbatimChar"/>
        </w:rPr>
        <w:t xml:space="preserve">kW)   </w:t>
      </w:r>
      <w:proofErr w:type="gramEnd"/>
      <w:r>
        <w:rPr>
          <w:rStyle w:val="VerbatimChar"/>
        </w:rPr>
        <w:t xml:space="preserve">     Net Torque (Nm) </w:t>
      </w:r>
      <w:r>
        <w:br/>
      </w:r>
      <w:r>
        <w:rPr>
          <w:rStyle w:val="VerbatimChar"/>
        </w:rPr>
        <w:t xml:space="preserve">##                  "163"                  "3.6"                 "10.3" </w:t>
      </w:r>
      <w:r>
        <w:br/>
      </w:r>
      <w:r>
        <w:rPr>
          <w:rStyle w:val="VerbatimChar"/>
        </w:rPr>
        <w:t xml:space="preserve">##       Oil Capacity (l) Fuel Tank Capacity (l) </w:t>
      </w:r>
      <w:r>
        <w:br/>
      </w:r>
      <w:r>
        <w:rPr>
          <w:rStyle w:val="VerbatimChar"/>
        </w:rPr>
        <w:t>##                 "0.58"                  "3.1"</w:t>
      </w:r>
    </w:p>
    <w:p w14:paraId="2E6AE955" w14:textId="01DB5124" w:rsidR="00361C60" w:rsidRDefault="00EE7C8B" w:rsidP="00BC32BC">
      <w:r>
        <w:t>Examine the attributes, dimension(s</w:t>
      </w:r>
      <w:proofErr w:type="gramStart"/>
      <w:r>
        <w:t>)</w:t>
      </w:r>
      <w:proofErr w:type="gramEnd"/>
      <w:r>
        <w:t xml:space="preserve"> and data type for this vector. </w:t>
      </w:r>
      <w:r w:rsidR="00FB0BE6">
        <w:t>What has changed?</w:t>
      </w:r>
    </w:p>
    <w:p w14:paraId="55C48780" w14:textId="77777777" w:rsidR="001164A7" w:rsidRDefault="001164A7" w:rsidP="00BC32BC"/>
    <w:p w14:paraId="77D029D5" w14:textId="48B97C5B" w:rsidR="00C07907" w:rsidRDefault="00C07907" w:rsidP="00E955EF">
      <w:pPr>
        <w:pStyle w:val="Heading2"/>
      </w:pPr>
      <w:r>
        <w:t>Question 2 – Family</w:t>
      </w:r>
    </w:p>
    <w:p w14:paraId="22227EBE" w14:textId="6F8F26E5" w:rsidR="00C07907" w:rsidRDefault="00C07907" w:rsidP="00E955EF">
      <w:pPr>
        <w:pStyle w:val="BodyText"/>
      </w:pPr>
      <w:r>
        <w:t xml:space="preserve">Create a vector with </w:t>
      </w:r>
      <w:r w:rsidR="00EE6455">
        <w:t xml:space="preserve">names of your family members, making clear which name is for your father, wife, husband, son, cat, </w:t>
      </w:r>
      <w:proofErr w:type="spellStart"/>
      <w:r w:rsidR="00EE6455">
        <w:t>etc</w:t>
      </w:r>
      <w:proofErr w:type="spellEnd"/>
      <w:r w:rsidR="00EE6455">
        <w:t>…</w:t>
      </w:r>
    </w:p>
    <w:p w14:paraId="61D41786" w14:textId="77777777" w:rsidR="001164A7" w:rsidRDefault="001164A7" w:rsidP="00E955EF">
      <w:pPr>
        <w:pStyle w:val="BodyText"/>
      </w:pPr>
    </w:p>
    <w:p w14:paraId="0847BDDD" w14:textId="0A754A1A" w:rsidR="00FB0BE6" w:rsidRDefault="00FB0BE6" w:rsidP="00AD7840">
      <w:pPr>
        <w:pStyle w:val="Heading2"/>
      </w:pPr>
      <w:r>
        <w:t xml:space="preserve">Question </w:t>
      </w:r>
      <w:r w:rsidR="00CE1B9C">
        <w:t>3</w:t>
      </w:r>
      <w:r w:rsidR="00AD7840">
        <w:t xml:space="preserve"> - Matrices</w:t>
      </w:r>
    </w:p>
    <w:p w14:paraId="681C737F" w14:textId="60334661" w:rsidR="00DA0AFE" w:rsidRPr="00DA0AFE" w:rsidRDefault="00CF6F27" w:rsidP="00DA0AFE">
      <w:pPr>
        <w:pStyle w:val="Heading2"/>
        <w:numPr>
          <w:ilvl w:val="0"/>
          <w:numId w:val="17"/>
        </w:numPr>
      </w:pPr>
      <w:r>
        <w:t>Create the matrix below.</w:t>
      </w:r>
    </w:p>
    <w:p w14:paraId="15778A6B" w14:textId="1FAE9013" w:rsidR="00745C12" w:rsidRDefault="00573CE3">
      <w:pPr>
        <w:pStyle w:val="SourceCode"/>
        <w:rPr>
          <w:rStyle w:val="VerbatimChar"/>
        </w:rPr>
      </w:pPr>
      <w:r>
        <w:rPr>
          <w:rStyle w:val="VerbatimChar"/>
        </w:rPr>
        <w:t>##        AA   BB   CC   DD   EE</w:t>
      </w:r>
      <w:r>
        <w:br/>
      </w:r>
      <w:r>
        <w:rPr>
          <w:rStyle w:val="VerbatimChar"/>
        </w:rPr>
        <w:t>## [1,] -3.3 -1.</w:t>
      </w:r>
      <w:proofErr w:type="gramStart"/>
      <w:r>
        <w:rPr>
          <w:rStyle w:val="VerbatimChar"/>
        </w:rPr>
        <w:t>0  1.3</w:t>
      </w:r>
      <w:proofErr w:type="gramEnd"/>
      <w:r>
        <w:rPr>
          <w:rStyle w:val="VerbatimChar"/>
        </w:rPr>
        <w:t xml:space="preserve">  3.6  5.9</w:t>
      </w:r>
      <w:r>
        <w:br/>
      </w:r>
      <w:r>
        <w:rPr>
          <w:rStyle w:val="VerbatimChar"/>
        </w:rPr>
        <w:t>## [2,]  8.2 10.5 12.8 15.1 17.4</w:t>
      </w:r>
      <w:r>
        <w:br/>
      </w:r>
      <w:r>
        <w:rPr>
          <w:rStyle w:val="VerbatimChar"/>
        </w:rPr>
        <w:t>## [3,] 19.7 22.0 24.3 26.6 28.9</w:t>
      </w:r>
    </w:p>
    <w:p w14:paraId="06D9DEB4" w14:textId="3D70EB12" w:rsidR="00650EDE" w:rsidRPr="00AC0E48" w:rsidRDefault="00650EDE" w:rsidP="00650EDE">
      <w:pPr>
        <w:rPr>
          <w:rStyle w:val="VerbatimChar"/>
          <w:rFonts w:asciiTheme="minorHAnsi" w:hAnsiTheme="minorHAnsi"/>
          <w:sz w:val="24"/>
        </w:rPr>
      </w:pPr>
      <w:r w:rsidRPr="00AC0E48">
        <w:rPr>
          <w:rStyle w:val="VerbatimChar"/>
          <w:rFonts w:asciiTheme="minorHAnsi" w:hAnsiTheme="minorHAnsi"/>
          <w:sz w:val="24"/>
        </w:rPr>
        <w:t xml:space="preserve">Use </w:t>
      </w:r>
      <w:r w:rsidRPr="00AC0E48">
        <w:rPr>
          <w:rStyle w:val="VerbatimChar"/>
          <w:rFonts w:asciiTheme="minorHAnsi" w:hAnsiTheme="minorHAnsi"/>
          <w:b/>
          <w:sz w:val="24"/>
        </w:rPr>
        <w:t>str</w:t>
      </w:r>
      <w:r w:rsidRPr="00AC0E48">
        <w:rPr>
          <w:rStyle w:val="VerbatimChar"/>
          <w:rFonts w:asciiTheme="minorHAnsi" w:hAnsiTheme="minorHAnsi"/>
          <w:sz w:val="24"/>
        </w:rPr>
        <w:t xml:space="preserve"> to examine the properties of this matrix and comment.</w:t>
      </w:r>
    </w:p>
    <w:p w14:paraId="2BFECB8D" w14:textId="12FDC6BF" w:rsidR="0056663E" w:rsidRDefault="0056663E" w:rsidP="0056663E">
      <w:pPr>
        <w:pStyle w:val="Heading2"/>
      </w:pPr>
      <w:r>
        <w:t>(b)</w:t>
      </w:r>
      <w:r w:rsidR="00560AC8">
        <w:t>arithmetic with matrix</w:t>
      </w:r>
    </w:p>
    <w:p w14:paraId="1617D97A" w14:textId="1710AA7A" w:rsidR="0056663E" w:rsidRDefault="00210898" w:rsidP="00210898">
      <w:pPr>
        <w:pStyle w:val="BodyText"/>
      </w:pPr>
      <w:r>
        <w:t xml:space="preserve">Add 3.3 to the matrix </w:t>
      </w:r>
      <w:proofErr w:type="gramStart"/>
      <w:r>
        <w:t>above, and</w:t>
      </w:r>
      <w:proofErr w:type="gramEnd"/>
      <w:r>
        <w:t xml:space="preserve"> d</w:t>
      </w:r>
      <w:r w:rsidR="000F2E9A">
        <w:t>ivide by 2.3. Show your results and comment.</w:t>
      </w:r>
    </w:p>
    <w:p w14:paraId="73F35605" w14:textId="0B65D194" w:rsidR="00CF6F27" w:rsidRDefault="00573CE3" w:rsidP="00210898">
      <w:pPr>
        <w:pStyle w:val="Heading2"/>
      </w:pPr>
      <w:r>
        <w:lastRenderedPageBreak/>
        <w:t xml:space="preserve"> </w:t>
      </w:r>
      <w:r w:rsidR="00210898">
        <w:t>(c)</w:t>
      </w:r>
      <w:r w:rsidR="00DA0AFE">
        <w:t>Create the matrix below.</w:t>
      </w:r>
    </w:p>
    <w:p w14:paraId="08AC93E6" w14:textId="044F9E47" w:rsidR="008F2632" w:rsidRPr="008F2632" w:rsidRDefault="001B085E" w:rsidP="008F2632">
      <w:pPr>
        <w:pStyle w:val="BodyText"/>
      </w:pPr>
      <w:r>
        <w:t>Use prior results to complete this task as efficiently as possible.</w:t>
      </w:r>
    </w:p>
    <w:p w14:paraId="18BD0CF0" w14:textId="50A86CC2" w:rsidR="00CF6F27" w:rsidRDefault="00CF6F27" w:rsidP="00CF6F27">
      <w:pPr>
        <w:pStyle w:val="SourceCode"/>
        <w:rPr>
          <w:rStyle w:val="VerbatimChar"/>
        </w:rPr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 [,2] [,3]</w:t>
      </w:r>
      <w:r>
        <w:br/>
      </w:r>
      <w:r>
        <w:rPr>
          <w:rStyle w:val="VerbatimChar"/>
        </w:rPr>
        <w:t>## [1,] -3.3 22.0 15.1</w:t>
      </w:r>
      <w:r>
        <w:br/>
      </w:r>
      <w:r>
        <w:rPr>
          <w:rStyle w:val="VerbatimChar"/>
        </w:rPr>
        <w:t>## [2,]  8.2  1.3 26.6</w:t>
      </w:r>
      <w:r>
        <w:br/>
      </w:r>
      <w:r>
        <w:rPr>
          <w:rStyle w:val="VerbatimChar"/>
        </w:rPr>
        <w:t>## [3,] 19.7 12.8  5.9</w:t>
      </w:r>
      <w:r>
        <w:br/>
      </w:r>
      <w:r>
        <w:rPr>
          <w:rStyle w:val="VerbatimChar"/>
        </w:rPr>
        <w:t>## [4,] -1.0 24.3 17.4</w:t>
      </w:r>
      <w:r>
        <w:br/>
      </w:r>
      <w:r>
        <w:rPr>
          <w:rStyle w:val="VerbatimChar"/>
        </w:rPr>
        <w:t>## [5,] 10.5  3.6 28.9</w:t>
      </w:r>
    </w:p>
    <w:p w14:paraId="655C6F3D" w14:textId="77777777" w:rsidR="00AC0E48" w:rsidRPr="00AC0E48" w:rsidRDefault="00AC0E48" w:rsidP="00AC0E48">
      <w:pPr>
        <w:rPr>
          <w:rStyle w:val="VerbatimChar"/>
          <w:rFonts w:asciiTheme="minorHAnsi" w:hAnsiTheme="minorHAnsi"/>
          <w:sz w:val="24"/>
        </w:rPr>
      </w:pPr>
      <w:r w:rsidRPr="00AC0E48">
        <w:rPr>
          <w:rStyle w:val="VerbatimChar"/>
          <w:rFonts w:asciiTheme="minorHAnsi" w:hAnsiTheme="minorHAnsi"/>
          <w:sz w:val="24"/>
        </w:rPr>
        <w:t xml:space="preserve">Use </w:t>
      </w:r>
      <w:r w:rsidRPr="00AC0E48">
        <w:rPr>
          <w:rStyle w:val="VerbatimChar"/>
          <w:rFonts w:asciiTheme="minorHAnsi" w:hAnsiTheme="minorHAnsi"/>
          <w:b/>
          <w:sz w:val="24"/>
        </w:rPr>
        <w:t>str</w:t>
      </w:r>
      <w:r w:rsidRPr="00AC0E48">
        <w:rPr>
          <w:rStyle w:val="VerbatimChar"/>
          <w:rFonts w:asciiTheme="minorHAnsi" w:hAnsiTheme="minorHAnsi"/>
          <w:sz w:val="24"/>
        </w:rPr>
        <w:t xml:space="preserve"> to examine the properties of this matrix and comment.</w:t>
      </w:r>
    </w:p>
    <w:p w14:paraId="713A1E79" w14:textId="5BA9E65A" w:rsidR="001B085E" w:rsidRDefault="00650EDE" w:rsidP="00650EDE">
      <w:pPr>
        <w:pStyle w:val="Heading2"/>
      </w:pPr>
      <w:r>
        <w:t xml:space="preserve"> </w:t>
      </w:r>
      <w:r w:rsidR="00CE1B9C">
        <w:t>(d)</w:t>
      </w:r>
      <w:r w:rsidR="005242F4">
        <w:t xml:space="preserve"> </w:t>
      </w:r>
      <w:r w:rsidR="001B085E">
        <w:t>Create the matrix below.</w:t>
      </w:r>
    </w:p>
    <w:p w14:paraId="5DAFF294" w14:textId="77777777" w:rsidR="001B085E" w:rsidRPr="008F2632" w:rsidRDefault="001B085E" w:rsidP="001B085E">
      <w:pPr>
        <w:pStyle w:val="BodyText"/>
      </w:pPr>
      <w:r>
        <w:t>Use prior results to complete this task as efficiently as possible.</w:t>
      </w:r>
    </w:p>
    <w:p w14:paraId="7DE73AA5" w14:textId="77777777" w:rsidR="00CF6F27" w:rsidRDefault="00CF6F27" w:rsidP="00CF6F27">
      <w:pPr>
        <w:pStyle w:val="SourceCode"/>
        <w:rPr>
          <w:rStyle w:val="VerbatimChar"/>
        </w:rPr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 [,2] [,3]</w:t>
      </w:r>
      <w:r>
        <w:br/>
      </w:r>
      <w:r>
        <w:rPr>
          <w:rStyle w:val="VerbatimChar"/>
        </w:rPr>
        <w:t>## [1,]   -3   21   15</w:t>
      </w:r>
      <w:r>
        <w:br/>
      </w:r>
      <w:r>
        <w:rPr>
          <w:rStyle w:val="VerbatimChar"/>
        </w:rPr>
        <w:t>## [2,]    8    1   26</w:t>
      </w:r>
      <w:r>
        <w:br/>
      </w:r>
      <w:r>
        <w:rPr>
          <w:rStyle w:val="VerbatimChar"/>
        </w:rPr>
        <w:t>## [3,]   19   12    5</w:t>
      </w:r>
      <w:r>
        <w:br/>
      </w:r>
      <w:r>
        <w:rPr>
          <w:rStyle w:val="VerbatimChar"/>
        </w:rPr>
        <w:t>## [4,]   -1   24   17</w:t>
      </w:r>
      <w:r>
        <w:br/>
      </w:r>
      <w:r>
        <w:rPr>
          <w:rStyle w:val="VerbatimChar"/>
        </w:rPr>
        <w:t>## [5,]   10    3   28</w:t>
      </w:r>
    </w:p>
    <w:p w14:paraId="4B2BB164" w14:textId="77777777" w:rsidR="00AC0E48" w:rsidRPr="00AC0E48" w:rsidRDefault="00AC0E48" w:rsidP="00AC0E48">
      <w:pPr>
        <w:rPr>
          <w:rStyle w:val="VerbatimChar"/>
          <w:rFonts w:asciiTheme="minorHAnsi" w:hAnsiTheme="minorHAnsi"/>
          <w:sz w:val="24"/>
        </w:rPr>
      </w:pPr>
      <w:r w:rsidRPr="00AC0E48">
        <w:rPr>
          <w:rStyle w:val="VerbatimChar"/>
          <w:rFonts w:asciiTheme="minorHAnsi" w:hAnsiTheme="minorHAnsi"/>
          <w:sz w:val="24"/>
        </w:rPr>
        <w:t xml:space="preserve">Use </w:t>
      </w:r>
      <w:r w:rsidRPr="00AC0E48">
        <w:rPr>
          <w:rStyle w:val="VerbatimChar"/>
          <w:rFonts w:asciiTheme="minorHAnsi" w:hAnsiTheme="minorHAnsi"/>
          <w:b/>
          <w:sz w:val="24"/>
        </w:rPr>
        <w:t>str</w:t>
      </w:r>
      <w:r w:rsidRPr="00AC0E48">
        <w:rPr>
          <w:rStyle w:val="VerbatimChar"/>
          <w:rFonts w:asciiTheme="minorHAnsi" w:hAnsiTheme="minorHAnsi"/>
          <w:sz w:val="24"/>
        </w:rPr>
        <w:t xml:space="preserve"> to examine the properties of this matrix and comment.</w:t>
      </w:r>
    </w:p>
    <w:p w14:paraId="2DAFCBE6" w14:textId="664131ED" w:rsidR="00CF6F27" w:rsidRDefault="00CF6F27" w:rsidP="00CF6F27"/>
    <w:p w14:paraId="6E2540D0" w14:textId="77777777" w:rsidR="00AC0E48" w:rsidRDefault="00AC0E48" w:rsidP="00CF6F27"/>
    <w:p w14:paraId="4FA96A92" w14:textId="77777777" w:rsidR="00CF6F27" w:rsidRDefault="00CF6F27" w:rsidP="00CF6F27"/>
    <w:sectPr w:rsidR="00CF6F2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ABACE" w14:textId="77777777" w:rsidR="00983BF0" w:rsidRDefault="00983BF0">
      <w:pPr>
        <w:spacing w:after="0"/>
      </w:pPr>
      <w:r>
        <w:separator/>
      </w:r>
    </w:p>
  </w:endnote>
  <w:endnote w:type="continuationSeparator" w:id="0">
    <w:p w14:paraId="3DF89E56" w14:textId="77777777" w:rsidR="00983BF0" w:rsidRDefault="00983B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9BD635" w14:textId="77777777" w:rsidR="00983BF0" w:rsidRDefault="00983BF0">
      <w:r>
        <w:separator/>
      </w:r>
    </w:p>
  </w:footnote>
  <w:footnote w:type="continuationSeparator" w:id="0">
    <w:p w14:paraId="0AC3A150" w14:textId="77777777" w:rsidR="00983BF0" w:rsidRDefault="00983B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63C4729"/>
    <w:multiLevelType w:val="multilevel"/>
    <w:tmpl w:val="F4864E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4323B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92CC8F0"/>
    <w:multiLevelType w:val="multilevel"/>
    <w:tmpl w:val="7CEC01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E382A1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ADCE52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41BC1D6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95183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C95E9E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F02A4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444CA9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C0C03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6062F5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E0BE6B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068C60E3"/>
    <w:multiLevelType w:val="hybridMultilevel"/>
    <w:tmpl w:val="D108A3C8"/>
    <w:lvl w:ilvl="0" w:tplc="8D36BDB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3C1665"/>
    <w:multiLevelType w:val="hybridMultilevel"/>
    <w:tmpl w:val="D108A3C8"/>
    <w:lvl w:ilvl="0" w:tplc="8D36BDB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730F34"/>
    <w:multiLevelType w:val="hybridMultilevel"/>
    <w:tmpl w:val="D108A3C8"/>
    <w:lvl w:ilvl="0" w:tplc="8D36BDB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9A55E8"/>
    <w:multiLevelType w:val="hybridMultilevel"/>
    <w:tmpl w:val="1B107920"/>
    <w:lvl w:ilvl="0" w:tplc="8D36BDB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7264BC"/>
    <w:multiLevelType w:val="hybridMultilevel"/>
    <w:tmpl w:val="D108A3C8"/>
    <w:lvl w:ilvl="0" w:tplc="8D36BDB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3B0B8A"/>
    <w:multiLevelType w:val="hybridMultilevel"/>
    <w:tmpl w:val="1B107920"/>
    <w:lvl w:ilvl="0" w:tplc="8D36BDB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02887C"/>
    <w:multiLevelType w:val="multilevel"/>
    <w:tmpl w:val="7994BA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19"/>
  </w:num>
  <w:num w:numId="3">
    <w:abstractNumId w:val="2"/>
  </w:num>
  <w:num w:numId="4">
    <w:abstractNumId w:val="12"/>
  </w:num>
  <w:num w:numId="5">
    <w:abstractNumId w:val="10"/>
  </w:num>
  <w:num w:numId="6">
    <w:abstractNumId w:val="9"/>
  </w:num>
  <w:num w:numId="7">
    <w:abstractNumId w:val="8"/>
  </w:num>
  <w:num w:numId="8">
    <w:abstractNumId w:val="7"/>
  </w:num>
  <w:num w:numId="9">
    <w:abstractNumId w:val="11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0"/>
  </w:num>
  <w:num w:numId="15">
    <w:abstractNumId w:val="18"/>
  </w:num>
  <w:num w:numId="16">
    <w:abstractNumId w:val="16"/>
  </w:num>
  <w:num w:numId="17">
    <w:abstractNumId w:val="17"/>
  </w:num>
  <w:num w:numId="18">
    <w:abstractNumId w:val="14"/>
  </w:num>
  <w:num w:numId="19">
    <w:abstractNumId w:val="15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144C"/>
    <w:rsid w:val="000F2E9A"/>
    <w:rsid w:val="001164A7"/>
    <w:rsid w:val="00152B42"/>
    <w:rsid w:val="001B085E"/>
    <w:rsid w:val="00210898"/>
    <w:rsid w:val="003347C5"/>
    <w:rsid w:val="00361C60"/>
    <w:rsid w:val="003D1106"/>
    <w:rsid w:val="004E29B3"/>
    <w:rsid w:val="005242F4"/>
    <w:rsid w:val="00560AC8"/>
    <w:rsid w:val="0056663E"/>
    <w:rsid w:val="00573CE3"/>
    <w:rsid w:val="00575826"/>
    <w:rsid w:val="00590D07"/>
    <w:rsid w:val="005958EE"/>
    <w:rsid w:val="00624626"/>
    <w:rsid w:val="00650EDE"/>
    <w:rsid w:val="006D0C1C"/>
    <w:rsid w:val="00707795"/>
    <w:rsid w:val="00720A2C"/>
    <w:rsid w:val="00745C12"/>
    <w:rsid w:val="00784D58"/>
    <w:rsid w:val="00887777"/>
    <w:rsid w:val="008C6AC9"/>
    <w:rsid w:val="008D6863"/>
    <w:rsid w:val="008F2632"/>
    <w:rsid w:val="0091040A"/>
    <w:rsid w:val="009322EF"/>
    <w:rsid w:val="00983BF0"/>
    <w:rsid w:val="00AC0E48"/>
    <w:rsid w:val="00AD7840"/>
    <w:rsid w:val="00B86B75"/>
    <w:rsid w:val="00BC32BC"/>
    <w:rsid w:val="00BC48D5"/>
    <w:rsid w:val="00C07907"/>
    <w:rsid w:val="00C36279"/>
    <w:rsid w:val="00CA1F9C"/>
    <w:rsid w:val="00CC76A4"/>
    <w:rsid w:val="00CE1B9C"/>
    <w:rsid w:val="00CF6F27"/>
    <w:rsid w:val="00D73E5B"/>
    <w:rsid w:val="00D853C8"/>
    <w:rsid w:val="00DA0AFE"/>
    <w:rsid w:val="00E315A3"/>
    <w:rsid w:val="00E955EF"/>
    <w:rsid w:val="00EE13F7"/>
    <w:rsid w:val="00EE6455"/>
    <w:rsid w:val="00EE7C8B"/>
    <w:rsid w:val="00FB0BE6"/>
    <w:rsid w:val="00FC18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78A59"/>
  <w15:docId w15:val="{05A2694B-E775-40CC-97C3-B732A97FA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C16B7"/>
    <w:pPr>
      <w:keepNext/>
      <w:keepLines/>
      <w:spacing w:before="360" w:after="120"/>
      <w:outlineLvl w:val="0"/>
    </w:pPr>
    <w:rPr>
      <w:rFonts w:ascii="Cambria" w:eastAsiaTheme="majorEastAsia" w:hAnsi="Cambria" w:cstheme="majorBidi"/>
      <w:b/>
      <w:bCs/>
      <w:color w:val="000066"/>
      <w:sz w:val="2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9C16B7"/>
    <w:pPr>
      <w:keepNext/>
      <w:keepLines/>
      <w:spacing w:before="240" w:after="0"/>
      <w:ind w:left="360"/>
      <w:outlineLvl w:val="1"/>
    </w:pPr>
    <w:rPr>
      <w:rFonts w:ascii="Cambria" w:eastAsiaTheme="majorEastAsia" w:hAnsi="Cambria" w:cstheme="majorBidi"/>
      <w:b/>
      <w:bCs/>
      <w:color w:val="00006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71579"/>
    <w:pPr>
      <w:keepNext/>
      <w:keepLines/>
      <w:spacing w:before="120" w:after="0"/>
      <w:ind w:left="360"/>
      <w:outlineLvl w:val="2"/>
    </w:pPr>
    <w:rPr>
      <w:rFonts w:ascii="Cambria" w:eastAsiaTheme="majorEastAsia" w:hAnsi="Cambria" w:cstheme="majorBidi"/>
      <w:bCs/>
      <w:i/>
      <w:color w:val="000066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50A03"/>
    <w:pPr>
      <w:spacing w:after="120"/>
    </w:pPr>
  </w:style>
  <w:style w:type="paragraph" w:customStyle="1" w:styleId="FirstParagraph">
    <w:name w:val="First Paragraph"/>
    <w:basedOn w:val="BodyText"/>
    <w:next w:val="BodyText"/>
    <w:qFormat/>
    <w:rsid w:val="00B842B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93B2E"/>
    <w:pPr>
      <w:keepNext/>
      <w:keepLines/>
      <w:spacing w:after="240"/>
      <w:jc w:val="center"/>
    </w:pPr>
    <w:rPr>
      <w:rFonts w:ascii="Cambria" w:eastAsiaTheme="majorEastAsia" w:hAnsi="Cambr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rsid w:val="00293B2E"/>
    <w:pPr>
      <w:spacing w:before="120"/>
    </w:pPr>
    <w:rPr>
      <w:sz w:val="28"/>
      <w:szCs w:val="30"/>
    </w:rPr>
  </w:style>
  <w:style w:type="paragraph" w:customStyle="1" w:styleId="Author">
    <w:name w:val="Author"/>
    <w:next w:val="BodyText"/>
    <w:qFormat/>
    <w:rsid w:val="00293B2E"/>
    <w:pPr>
      <w:keepNext/>
      <w:keepLines/>
      <w:spacing w:after="120"/>
      <w:jc w:val="center"/>
    </w:pPr>
    <w:rPr>
      <w:b/>
    </w:rPr>
  </w:style>
  <w:style w:type="paragraph" w:styleId="Date">
    <w:name w:val="Date"/>
    <w:next w:val="BodyText"/>
    <w:qFormat/>
    <w:rsid w:val="00293B2E"/>
    <w:pPr>
      <w:keepNext/>
      <w:keepLines/>
      <w:spacing w:after="12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2733A1"/>
    <w:pPr>
      <w:pBdr>
        <w:left w:val="single" w:sz="8" w:space="4" w:color="0000CC"/>
      </w:pBdr>
      <w:ind w:left="360"/>
    </w:pPr>
    <w:rPr>
      <w:rFonts w:ascii="Cambria" w:eastAsiaTheme="majorEastAsia" w:hAnsi="Cambr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50A03"/>
  </w:style>
  <w:style w:type="character" w:styleId="PlaceholderText">
    <w:name w:val="Placeholder Text"/>
    <w:basedOn w:val="DefaultParagraphFont"/>
    <w:semiHidden/>
    <w:rsid w:val="0056426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D4ED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k1 - Install/run R, RStudio, Rmarkdown</vt:lpstr>
    </vt:vector>
  </TitlesOfParts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k1</dc:title>
  <dc:creator>Dave Brown</dc:creator>
  <cp:lastModifiedBy>Chaudhary, Siddharth</cp:lastModifiedBy>
  <cp:revision>8</cp:revision>
  <dcterms:created xsi:type="dcterms:W3CDTF">2020-08-29T00:54:00Z</dcterms:created>
  <dcterms:modified xsi:type="dcterms:W3CDTF">2022-08-29T19:19:00Z</dcterms:modified>
</cp:coreProperties>
</file>